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0C24" w:rsidRDefault="00EC39DD" w:rsidP="00EC39DD">
      <w:pPr>
        <w:rPr>
          <w:b/>
        </w:rPr>
      </w:pPr>
      <w:bookmarkStart w:id="0" w:name="_GoBack"/>
      <w:bookmarkEnd w:id="0"/>
      <w:r>
        <w:rPr>
          <w:b/>
        </w:rPr>
        <w:t xml:space="preserve">                         </w:t>
      </w:r>
      <w:r w:rsidR="007819FE">
        <w:rPr>
          <w:b/>
        </w:rPr>
        <w:tab/>
      </w:r>
      <w:r w:rsidR="007819FE">
        <w:rPr>
          <w:b/>
        </w:rPr>
        <w:tab/>
      </w:r>
      <w:r>
        <w:rPr>
          <w:b/>
        </w:rPr>
        <w:t xml:space="preserve"> </w:t>
      </w:r>
      <w:r w:rsidRPr="00EC39DD">
        <w:rPr>
          <w:b/>
        </w:rPr>
        <w:t xml:space="preserve">Northland Pioneer </w:t>
      </w:r>
      <w:r w:rsidR="007819FE">
        <w:rPr>
          <w:b/>
        </w:rPr>
        <w:t>College</w:t>
      </w:r>
    </w:p>
    <w:p w:rsidR="00EC39DD" w:rsidRDefault="00EC39DD" w:rsidP="00EC39DD">
      <w:pPr>
        <w:rPr>
          <w:b/>
        </w:rPr>
      </w:pPr>
      <w:r>
        <w:rPr>
          <w:b/>
        </w:rPr>
        <w:t xml:space="preserve">                                      Minutes for the </w:t>
      </w:r>
      <w:r w:rsidR="007819FE">
        <w:rPr>
          <w:b/>
        </w:rPr>
        <w:t xml:space="preserve">Business and Industry Meeting </w:t>
      </w:r>
    </w:p>
    <w:p w:rsidR="00EC39DD" w:rsidRDefault="00EC39DD" w:rsidP="00EC39DD">
      <w:pPr>
        <w:rPr>
          <w:b/>
        </w:rPr>
      </w:pPr>
      <w:r>
        <w:rPr>
          <w:b/>
        </w:rPr>
        <w:t xml:space="preserve">                                               </w:t>
      </w:r>
      <w:r w:rsidR="007819FE">
        <w:rPr>
          <w:b/>
        </w:rPr>
        <w:t>Wednesday April 11</w:t>
      </w:r>
      <w:r w:rsidR="009A650D">
        <w:rPr>
          <w:b/>
        </w:rPr>
        <w:t>, 2018</w:t>
      </w:r>
    </w:p>
    <w:p w:rsidR="00EC39DD" w:rsidRDefault="00EC39DD" w:rsidP="00EC39DD">
      <w:pPr>
        <w:rPr>
          <w:b/>
        </w:rPr>
      </w:pPr>
      <w:r>
        <w:rPr>
          <w:b/>
        </w:rPr>
        <w:t xml:space="preserve">                                                           </w:t>
      </w:r>
      <w:r w:rsidR="007819FE">
        <w:rPr>
          <w:b/>
        </w:rPr>
        <w:t>12:01</w:t>
      </w:r>
      <w:r w:rsidR="009A650D">
        <w:rPr>
          <w:b/>
        </w:rPr>
        <w:t>pm –</w:t>
      </w:r>
      <w:r w:rsidR="007819FE">
        <w:rPr>
          <w:b/>
        </w:rPr>
        <w:t xml:space="preserve"> 1:30</w:t>
      </w:r>
      <w:r>
        <w:rPr>
          <w:b/>
        </w:rPr>
        <w:t>pm</w:t>
      </w:r>
    </w:p>
    <w:p w:rsidR="00EC39DD" w:rsidRDefault="00EC39DD" w:rsidP="00EC39DD">
      <w:pPr>
        <w:rPr>
          <w:b/>
        </w:rPr>
      </w:pPr>
      <w:r>
        <w:rPr>
          <w:b/>
        </w:rPr>
        <w:t xml:space="preserve">                                                   </w:t>
      </w:r>
      <w:r w:rsidR="007819FE">
        <w:rPr>
          <w:b/>
        </w:rPr>
        <w:t xml:space="preserve">Snowflake </w:t>
      </w:r>
      <w:r>
        <w:rPr>
          <w:b/>
        </w:rPr>
        <w:t xml:space="preserve">Campus, </w:t>
      </w:r>
      <w:r w:rsidR="007819FE">
        <w:rPr>
          <w:b/>
        </w:rPr>
        <w:t>SNC-131</w:t>
      </w:r>
    </w:p>
    <w:p w:rsidR="00EC39DD" w:rsidRDefault="00EC39DD" w:rsidP="00EC39DD">
      <w:pPr>
        <w:rPr>
          <w:b/>
        </w:rPr>
      </w:pPr>
    </w:p>
    <w:p w:rsidR="00EC39DD" w:rsidRDefault="00EC39DD" w:rsidP="00EC39DD">
      <w:pPr>
        <w:rPr>
          <w:b/>
        </w:rPr>
      </w:pPr>
    </w:p>
    <w:p w:rsidR="00EC39DD" w:rsidRDefault="00EC39DD" w:rsidP="00EC39DD">
      <w:pPr>
        <w:rPr>
          <w:b/>
        </w:rPr>
      </w:pPr>
      <w:r>
        <w:rPr>
          <w:b/>
        </w:rPr>
        <w:t>Attending Board Members:</w:t>
      </w:r>
      <w:r w:rsidR="00547E66">
        <w:rPr>
          <w:b/>
        </w:rPr>
        <w:t xml:space="preserve"> Jason Kirk, </w:t>
      </w:r>
      <w:r w:rsidR="007819FE">
        <w:rPr>
          <w:b/>
        </w:rPr>
        <w:t>Ti</w:t>
      </w:r>
      <w:r w:rsidR="00547E66">
        <w:rPr>
          <w:b/>
        </w:rPr>
        <w:t>m Mulligan, Lannie Gillespie, Lac</w:t>
      </w:r>
      <w:r w:rsidR="007819FE">
        <w:rPr>
          <w:b/>
        </w:rPr>
        <w:t>y Greer, Bruce G</w:t>
      </w:r>
      <w:r w:rsidR="00547E66">
        <w:rPr>
          <w:b/>
        </w:rPr>
        <w:t>rec</w:t>
      </w:r>
      <w:r w:rsidR="007819FE">
        <w:rPr>
          <w:b/>
        </w:rPr>
        <w:t>o</w:t>
      </w:r>
    </w:p>
    <w:p w:rsidR="00AC1F67" w:rsidRDefault="00AC1F67" w:rsidP="00EC39DD"/>
    <w:p w:rsidR="00AC1F67" w:rsidRDefault="00AC1F67" w:rsidP="00EC39DD">
      <w:pPr>
        <w:rPr>
          <w:b/>
        </w:rPr>
      </w:pPr>
      <w:r w:rsidRPr="00AC1F67">
        <w:rPr>
          <w:b/>
        </w:rPr>
        <w:t>CTE/CCL Employees</w:t>
      </w:r>
      <w:r>
        <w:rPr>
          <w:b/>
        </w:rPr>
        <w:t>:</w:t>
      </w:r>
      <w:r w:rsidR="007819FE">
        <w:rPr>
          <w:b/>
        </w:rPr>
        <w:t xml:space="preserve"> Royce Kincanon, Megan Gardner</w:t>
      </w:r>
      <w:r w:rsidR="00920995">
        <w:rPr>
          <w:b/>
        </w:rPr>
        <w:t>, Peggy Belknap</w:t>
      </w:r>
    </w:p>
    <w:p w:rsidR="00DE4E11" w:rsidRDefault="00DE4E11" w:rsidP="00EC39DD">
      <w:pPr>
        <w:rPr>
          <w:b/>
        </w:rPr>
      </w:pPr>
    </w:p>
    <w:p w:rsidR="0077455D" w:rsidRDefault="0077455D" w:rsidP="0077455D">
      <w:pPr>
        <w:rPr>
          <w:b/>
        </w:rPr>
      </w:pPr>
    </w:p>
    <w:p w:rsidR="006C6C33" w:rsidRDefault="009A650D" w:rsidP="0077455D">
      <w:pPr>
        <w:rPr>
          <w:b/>
        </w:rPr>
      </w:pPr>
      <w:r>
        <w:rPr>
          <w:b/>
        </w:rPr>
        <w:t xml:space="preserve">Meeting Began: </w:t>
      </w:r>
      <w:r w:rsidR="007819FE">
        <w:rPr>
          <w:b/>
        </w:rPr>
        <w:t>12:01</w:t>
      </w:r>
      <w:r w:rsidR="006C6C33">
        <w:rPr>
          <w:b/>
        </w:rPr>
        <w:t>pm</w:t>
      </w:r>
    </w:p>
    <w:p w:rsidR="006C6C33" w:rsidRDefault="006C6C33" w:rsidP="0077455D">
      <w:pPr>
        <w:rPr>
          <w:b/>
        </w:rPr>
      </w:pPr>
    </w:p>
    <w:p w:rsidR="0077455D" w:rsidRDefault="0077455D" w:rsidP="0077455D">
      <w:pPr>
        <w:rPr>
          <w:b/>
        </w:rPr>
      </w:pPr>
      <w:r>
        <w:rPr>
          <w:b/>
        </w:rPr>
        <w:t xml:space="preserve">Introductions were made by </w:t>
      </w:r>
      <w:r w:rsidR="006C6C33">
        <w:rPr>
          <w:b/>
        </w:rPr>
        <w:t>A</w:t>
      </w:r>
      <w:r>
        <w:rPr>
          <w:b/>
        </w:rPr>
        <w:t>ttendees:</w:t>
      </w:r>
    </w:p>
    <w:p w:rsidR="0077455D" w:rsidRDefault="0077455D" w:rsidP="0077455D">
      <w:r w:rsidRPr="00AD7D37">
        <w:t xml:space="preserve">Information on sign-in sheet was verified by all attendees and introductions were given. </w:t>
      </w:r>
    </w:p>
    <w:p w:rsidR="009A650D" w:rsidRPr="009A650D" w:rsidRDefault="009A650D" w:rsidP="0077455D">
      <w:pPr>
        <w:rPr>
          <w:b/>
        </w:rPr>
      </w:pPr>
    </w:p>
    <w:p w:rsidR="009A650D" w:rsidRDefault="009A650D" w:rsidP="0077455D">
      <w:pPr>
        <w:rPr>
          <w:b/>
        </w:rPr>
      </w:pPr>
      <w:r w:rsidRPr="009A650D">
        <w:rPr>
          <w:b/>
        </w:rPr>
        <w:t>Review and Approved Fall 2017 Minutes</w:t>
      </w:r>
      <w:r w:rsidR="007819FE">
        <w:rPr>
          <w:b/>
        </w:rPr>
        <w:t>: N/A</w:t>
      </w:r>
    </w:p>
    <w:p w:rsidR="007819FE" w:rsidRDefault="007819FE" w:rsidP="0077455D">
      <w:pPr>
        <w:rPr>
          <w:b/>
        </w:rPr>
      </w:pPr>
    </w:p>
    <w:p w:rsidR="007819FE" w:rsidRPr="009A650D" w:rsidRDefault="007819FE" w:rsidP="0077455D">
      <w:pPr>
        <w:rPr>
          <w:b/>
        </w:rPr>
      </w:pPr>
      <w:r>
        <w:rPr>
          <w:b/>
        </w:rPr>
        <w:t>What is Business and Industry Training all about?</w:t>
      </w:r>
    </w:p>
    <w:p w:rsidR="0077455D" w:rsidRPr="00AD7D37" w:rsidRDefault="0077455D" w:rsidP="0077455D"/>
    <w:p w:rsidR="007819FE" w:rsidRDefault="00547E66" w:rsidP="00C740D0">
      <w:pPr>
        <w:pStyle w:val="ListParagraph"/>
        <w:numPr>
          <w:ilvl w:val="0"/>
          <w:numId w:val="17"/>
        </w:numPr>
      </w:pPr>
      <w:r>
        <w:t>There’s a 15% administration fee attached to every contract for Business and Industry to help be self-sufficient. (Royce)</w:t>
      </w:r>
    </w:p>
    <w:p w:rsidR="00547E66" w:rsidRDefault="004A19D1" w:rsidP="0007341E">
      <w:pPr>
        <w:pStyle w:val="ListParagraph"/>
        <w:numPr>
          <w:ilvl w:val="0"/>
          <w:numId w:val="17"/>
        </w:numPr>
      </w:pPr>
      <w:r>
        <w:t>The administration fee can also be referred to as a convenience fee (Jason)</w:t>
      </w:r>
    </w:p>
    <w:p w:rsidR="004A19D1" w:rsidRDefault="004A19D1" w:rsidP="0007341E">
      <w:pPr>
        <w:pStyle w:val="ListParagraph"/>
        <w:numPr>
          <w:ilvl w:val="0"/>
          <w:numId w:val="17"/>
        </w:numPr>
      </w:pPr>
      <w:r>
        <w:t>Other Colleges around the state charge a 45% to 150% fee.</w:t>
      </w:r>
    </w:p>
    <w:p w:rsidR="00C740D0" w:rsidRDefault="004A19D1" w:rsidP="0007341E">
      <w:pPr>
        <w:pStyle w:val="ListParagraph"/>
        <w:numPr>
          <w:ilvl w:val="0"/>
          <w:numId w:val="17"/>
        </w:numPr>
      </w:pPr>
      <w:r>
        <w:t xml:space="preserve">Our program helps tremendously by helping train managers and employees to be more skilled sufficient workers. </w:t>
      </w:r>
      <w:r w:rsidR="0007341E">
        <w:tab/>
      </w:r>
      <w:r w:rsidR="0007341E">
        <w:tab/>
      </w:r>
      <w:r w:rsidR="0007341E">
        <w:tab/>
      </w:r>
      <w:r w:rsidR="0007341E">
        <w:tab/>
      </w:r>
      <w:r w:rsidR="0007341E">
        <w:tab/>
      </w:r>
      <w:r w:rsidR="0007341E">
        <w:tab/>
      </w:r>
    </w:p>
    <w:p w:rsidR="004A19D1" w:rsidRPr="004A19D1" w:rsidRDefault="004A19D1" w:rsidP="004A19D1">
      <w:pPr>
        <w:rPr>
          <w:b/>
        </w:rPr>
      </w:pPr>
      <w:r w:rsidRPr="004A19D1">
        <w:rPr>
          <w:b/>
        </w:rPr>
        <w:t>Update on Business and Industry training department</w:t>
      </w:r>
    </w:p>
    <w:p w:rsidR="004A19D1" w:rsidRDefault="004A19D1" w:rsidP="004A19D1">
      <w:pPr>
        <w:pStyle w:val="ListParagraph"/>
        <w:numPr>
          <w:ilvl w:val="0"/>
          <w:numId w:val="28"/>
        </w:numPr>
      </w:pPr>
      <w:r>
        <w:t>Training we have provided in 17-18</w:t>
      </w:r>
    </w:p>
    <w:p w:rsidR="007A502E" w:rsidRDefault="00920995" w:rsidP="00920995">
      <w:pPr>
        <w:pStyle w:val="ListParagraph"/>
        <w:numPr>
          <w:ilvl w:val="0"/>
          <w:numId w:val="18"/>
        </w:numPr>
      </w:pPr>
      <w:r>
        <w:t>OSHA 10 classes, CPR/First Aid, EMT class, EMT Refresher class, CAN for-credit cohorts for Haven Health, GED Tutoring, Emergency Response Team class, Customer Service and others.</w:t>
      </w:r>
    </w:p>
    <w:p w:rsidR="008B46FF" w:rsidRDefault="004A19D1" w:rsidP="008B46FF">
      <w:pPr>
        <w:pStyle w:val="ListParagraph"/>
        <w:numPr>
          <w:ilvl w:val="0"/>
          <w:numId w:val="28"/>
        </w:numPr>
      </w:pPr>
      <w:r>
        <w:t>Training we have provided in the past</w:t>
      </w:r>
    </w:p>
    <w:p w:rsidR="008B46FF" w:rsidRDefault="00920995" w:rsidP="00920995">
      <w:pPr>
        <w:pStyle w:val="ListParagraph"/>
        <w:numPr>
          <w:ilvl w:val="0"/>
          <w:numId w:val="29"/>
        </w:numPr>
      </w:pPr>
      <w:r>
        <w:t xml:space="preserve">OSHA 10 and 30 classes, Customer Service, CPR/First Aid, EMT class, EMT Refresher class, CAN for-credit cohorts for Haven Health, GED Tutoring, Emergency Response Team class, Confined space class, Management Skills, Personal finance class, Excel, Word, Quick books and more. </w:t>
      </w:r>
    </w:p>
    <w:p w:rsidR="008B46FF" w:rsidRDefault="008B46FF" w:rsidP="008B46FF">
      <w:pPr>
        <w:pStyle w:val="ListParagraph"/>
        <w:numPr>
          <w:ilvl w:val="0"/>
          <w:numId w:val="28"/>
        </w:numPr>
      </w:pPr>
      <w:r>
        <w:t>What training is on the horizon</w:t>
      </w:r>
    </w:p>
    <w:p w:rsidR="008B46FF" w:rsidRDefault="00920995" w:rsidP="007A502E">
      <w:pPr>
        <w:pStyle w:val="ListParagraph"/>
        <w:numPr>
          <w:ilvl w:val="0"/>
          <w:numId w:val="37"/>
        </w:numPr>
      </w:pPr>
      <w:r>
        <w:t>Looking at online version of  Food Handling and Food Managers training, where we might p</w:t>
      </w:r>
      <w:r w:rsidR="007A502E">
        <w:t xml:space="preserve">roctor tests, </w:t>
      </w:r>
      <w:r w:rsidR="007A502E">
        <w:lastRenderedPageBreak/>
        <w:t>instructors will have to watch the students take the test through the laptop camera.</w:t>
      </w:r>
    </w:p>
    <w:p w:rsidR="007A502E" w:rsidRDefault="00920995" w:rsidP="007A502E">
      <w:pPr>
        <w:pStyle w:val="ListParagraph"/>
        <w:numPr>
          <w:ilvl w:val="0"/>
          <w:numId w:val="37"/>
        </w:numPr>
      </w:pPr>
      <w:r>
        <w:t>Looking at an online Tutorship program</w:t>
      </w:r>
    </w:p>
    <w:p w:rsidR="008B46FF" w:rsidRDefault="008B46FF" w:rsidP="008B46FF">
      <w:pPr>
        <w:pStyle w:val="ListParagraph"/>
        <w:numPr>
          <w:ilvl w:val="0"/>
          <w:numId w:val="33"/>
        </w:numPr>
      </w:pPr>
      <w:r>
        <w:t>Our online classes and certificate programs through U Got Class</w:t>
      </w:r>
    </w:p>
    <w:p w:rsidR="00920995" w:rsidRPr="002A03D5" w:rsidRDefault="00920995" w:rsidP="00920995">
      <w:pPr>
        <w:pStyle w:val="ListParagraph"/>
        <w:numPr>
          <w:ilvl w:val="1"/>
          <w:numId w:val="33"/>
        </w:numPr>
        <w:rPr>
          <w:b/>
        </w:rPr>
      </w:pPr>
      <w:r w:rsidRPr="002A03D5">
        <w:rPr>
          <w:b/>
        </w:rPr>
        <w:t>Repli</w:t>
      </w:r>
      <w:r w:rsidR="002A03D5" w:rsidRPr="002A03D5">
        <w:rPr>
          <w:b/>
        </w:rPr>
        <w:t>es from members</w:t>
      </w:r>
      <w:r w:rsidRPr="002A03D5">
        <w:rPr>
          <w:b/>
        </w:rPr>
        <w:t xml:space="preserve"> reference </w:t>
      </w:r>
      <w:r w:rsidR="002A03D5" w:rsidRPr="002A03D5">
        <w:rPr>
          <w:b/>
        </w:rPr>
        <w:t>SOFT SKILLS needed!</w:t>
      </w:r>
    </w:p>
    <w:p w:rsidR="008B46FF" w:rsidRDefault="007A502E" w:rsidP="008B46FF">
      <w:pPr>
        <w:pStyle w:val="ListParagraph"/>
        <w:numPr>
          <w:ilvl w:val="0"/>
          <w:numId w:val="34"/>
        </w:numPr>
      </w:pPr>
      <w:r>
        <w:t>Students could use more help on the Aptitude tests (Lacy)</w:t>
      </w:r>
    </w:p>
    <w:p w:rsidR="007A502E" w:rsidRDefault="007A502E" w:rsidP="008B46FF">
      <w:pPr>
        <w:pStyle w:val="ListParagraph"/>
        <w:numPr>
          <w:ilvl w:val="0"/>
          <w:numId w:val="34"/>
        </w:numPr>
      </w:pPr>
      <w:r>
        <w:t>Teaches people basic skills such as showing up on time and filling out job applications (Royce)</w:t>
      </w:r>
    </w:p>
    <w:p w:rsidR="007A502E" w:rsidRDefault="007A502E" w:rsidP="008B46FF">
      <w:pPr>
        <w:pStyle w:val="ListParagraph"/>
        <w:numPr>
          <w:ilvl w:val="0"/>
          <w:numId w:val="34"/>
        </w:numPr>
      </w:pPr>
      <w:r>
        <w:t>CTE programs have mock interviews and resumes (Peggy)</w:t>
      </w:r>
    </w:p>
    <w:p w:rsidR="008B46FF" w:rsidRDefault="008B46FF" w:rsidP="008B46FF">
      <w:pPr>
        <w:ind w:left="1440"/>
      </w:pPr>
    </w:p>
    <w:p w:rsidR="001B7737" w:rsidRDefault="001B7737" w:rsidP="001B7737">
      <w:pPr>
        <w:ind w:left="3600"/>
      </w:pPr>
    </w:p>
    <w:p w:rsidR="008B46FF" w:rsidRPr="008B46FF" w:rsidRDefault="008B46FF" w:rsidP="008B46FF">
      <w:pPr>
        <w:rPr>
          <w:b/>
        </w:rPr>
      </w:pPr>
      <w:r w:rsidRPr="008B46FF">
        <w:rPr>
          <w:b/>
        </w:rPr>
        <w:t>What would you like to see us offer for training?</w:t>
      </w:r>
    </w:p>
    <w:p w:rsidR="008B46FF" w:rsidRDefault="008B46FF" w:rsidP="0007341E">
      <w:pPr>
        <w:pStyle w:val="ListParagraph"/>
        <w:numPr>
          <w:ilvl w:val="0"/>
          <w:numId w:val="19"/>
        </w:numPr>
      </w:pPr>
      <w:r>
        <w:t>Offer Associates in accounting (Tim)</w:t>
      </w:r>
    </w:p>
    <w:p w:rsidR="008B46FF" w:rsidRDefault="008B46FF" w:rsidP="0007341E">
      <w:pPr>
        <w:pStyle w:val="ListParagraph"/>
        <w:numPr>
          <w:ilvl w:val="0"/>
          <w:numId w:val="19"/>
        </w:numPr>
      </w:pPr>
      <w:r>
        <w:t>Identify someone who is willing to go to the trainings (Peggy)</w:t>
      </w:r>
    </w:p>
    <w:p w:rsidR="008B46FF" w:rsidRDefault="008B46FF" w:rsidP="0007341E">
      <w:pPr>
        <w:pStyle w:val="ListParagraph"/>
        <w:numPr>
          <w:ilvl w:val="0"/>
          <w:numId w:val="19"/>
        </w:numPr>
      </w:pPr>
      <w:r>
        <w:t xml:space="preserve">Look further into OSHA 10 </w:t>
      </w:r>
      <w:r w:rsidR="002A03D5">
        <w:t>training maybe monthly.(Bruce)</w:t>
      </w:r>
    </w:p>
    <w:p w:rsidR="008B46FF" w:rsidRDefault="008B46FF" w:rsidP="0007341E">
      <w:pPr>
        <w:pStyle w:val="ListParagraph"/>
        <w:numPr>
          <w:ilvl w:val="0"/>
          <w:numId w:val="19"/>
        </w:numPr>
      </w:pPr>
      <w:r>
        <w:t>More training for Bio Mass/Wood product industries (Jason)</w:t>
      </w:r>
    </w:p>
    <w:p w:rsidR="008B46FF" w:rsidRDefault="00BB6122" w:rsidP="0007341E">
      <w:pPr>
        <w:pStyle w:val="ListParagraph"/>
        <w:numPr>
          <w:ilvl w:val="0"/>
          <w:numId w:val="19"/>
        </w:numPr>
      </w:pPr>
      <w:r>
        <w:t>There’s a need for more CDL drivers. (Jason)</w:t>
      </w:r>
    </w:p>
    <w:p w:rsidR="00BB6122" w:rsidRPr="00BB6122" w:rsidRDefault="00BB6122" w:rsidP="00BB6122">
      <w:pPr>
        <w:rPr>
          <w:b/>
        </w:rPr>
      </w:pPr>
      <w:r>
        <w:rPr>
          <w:b/>
        </w:rPr>
        <w:t>Who do you know that might be a great instructor for my department?</w:t>
      </w:r>
    </w:p>
    <w:p w:rsidR="00BB6122" w:rsidRDefault="00BB6122" w:rsidP="001B7737">
      <w:pPr>
        <w:pStyle w:val="ListParagraph"/>
        <w:numPr>
          <w:ilvl w:val="0"/>
          <w:numId w:val="21"/>
        </w:numPr>
      </w:pPr>
      <w:r>
        <w:t>Public works manager Rick Austin (Tim)</w:t>
      </w:r>
    </w:p>
    <w:p w:rsidR="00BB6122" w:rsidRDefault="00BB6122" w:rsidP="00BB6122">
      <w:pPr>
        <w:pStyle w:val="ListParagraph"/>
        <w:numPr>
          <w:ilvl w:val="0"/>
          <w:numId w:val="21"/>
        </w:numPr>
      </w:pPr>
      <w:r>
        <w:t xml:space="preserve">They don’t have to be certified but do need to have the skills </w:t>
      </w:r>
      <w:r w:rsidR="002A03D5">
        <w:t>and be subject matter expert</w:t>
      </w:r>
      <w:r>
        <w:t>(Royce)</w:t>
      </w:r>
    </w:p>
    <w:p w:rsidR="00BB6122" w:rsidRPr="00BB6122" w:rsidRDefault="00BB6122" w:rsidP="00BB6122">
      <w:pPr>
        <w:rPr>
          <w:b/>
        </w:rPr>
      </w:pPr>
      <w:r w:rsidRPr="00BB6122">
        <w:rPr>
          <w:b/>
        </w:rPr>
        <w:t xml:space="preserve">What would you like my department to look deeper into providing additional training for our partners? </w:t>
      </w:r>
    </w:p>
    <w:p w:rsidR="00D66BAB" w:rsidRDefault="00BB6122" w:rsidP="00BB6122">
      <w:pPr>
        <w:pStyle w:val="ListParagraph"/>
        <w:numPr>
          <w:ilvl w:val="0"/>
          <w:numId w:val="22"/>
        </w:numPr>
      </w:pPr>
      <w:r>
        <w:t>Train the Trainer</w:t>
      </w:r>
      <w:r w:rsidR="00D66BAB">
        <w:t xml:space="preserve"> </w:t>
      </w:r>
    </w:p>
    <w:p w:rsidR="00B716D3" w:rsidRDefault="00BB6122" w:rsidP="00617097">
      <w:pPr>
        <w:pStyle w:val="ListParagraph"/>
        <w:numPr>
          <w:ilvl w:val="0"/>
          <w:numId w:val="22"/>
        </w:numPr>
      </w:pPr>
      <w:r>
        <w:t xml:space="preserve">New for </w:t>
      </w:r>
      <w:r w:rsidR="002A03D5">
        <w:t xml:space="preserve">basic skills for </w:t>
      </w:r>
      <w:r>
        <w:t>service employees (Bruce)</w:t>
      </w:r>
    </w:p>
    <w:p w:rsidR="00BB6122" w:rsidRDefault="002A03D5" w:rsidP="00617097">
      <w:pPr>
        <w:pStyle w:val="ListParagraph"/>
        <w:numPr>
          <w:ilvl w:val="0"/>
          <w:numId w:val="22"/>
        </w:numPr>
      </w:pPr>
      <w:r>
        <w:t xml:space="preserve">CDL drivers (Jason) </w:t>
      </w:r>
    </w:p>
    <w:p w:rsidR="00BB6122" w:rsidRDefault="00BB6122" w:rsidP="00BB6122">
      <w:pPr>
        <w:pStyle w:val="ListParagraph"/>
        <w:numPr>
          <w:ilvl w:val="0"/>
          <w:numId w:val="22"/>
        </w:numPr>
      </w:pPr>
      <w:r>
        <w:t xml:space="preserve">Fall 2018 U Got Class catalogue </w:t>
      </w:r>
      <w:r w:rsidR="007A502E">
        <w:t>certificate</w:t>
      </w:r>
      <w:r>
        <w:t xml:space="preserve"> program knocks down the price for personal development programs. (Royce)</w:t>
      </w:r>
    </w:p>
    <w:p w:rsidR="005E3D8D" w:rsidRDefault="005E3D8D" w:rsidP="005E3D8D">
      <w:pPr>
        <w:pStyle w:val="ListParagraph"/>
        <w:ind w:left="2880"/>
      </w:pPr>
    </w:p>
    <w:p w:rsidR="00BB6122" w:rsidRPr="00BB6122" w:rsidRDefault="00BB6122" w:rsidP="00BB6122">
      <w:pPr>
        <w:rPr>
          <w:b/>
        </w:rPr>
      </w:pPr>
      <w:r w:rsidRPr="00BB6122">
        <w:rPr>
          <w:b/>
        </w:rPr>
        <w:t>Last Comments</w:t>
      </w:r>
    </w:p>
    <w:p w:rsidR="00BB6122" w:rsidRDefault="002870CE" w:rsidP="00D66BAB">
      <w:pPr>
        <w:pStyle w:val="ListParagraph"/>
        <w:numPr>
          <w:ilvl w:val="0"/>
          <w:numId w:val="23"/>
        </w:numPr>
      </w:pPr>
      <w:r>
        <w:t>Others are welcome to the committee if you believe they could benefit the conversation (Peggy)</w:t>
      </w:r>
    </w:p>
    <w:p w:rsidR="002870CE" w:rsidRDefault="002870CE" w:rsidP="00D66BAB">
      <w:pPr>
        <w:pStyle w:val="ListParagraph"/>
        <w:numPr>
          <w:ilvl w:val="0"/>
          <w:numId w:val="23"/>
        </w:numPr>
      </w:pPr>
      <w:r>
        <w:t>Send an email to the whole committee if you have any questions (Royce)</w:t>
      </w:r>
    </w:p>
    <w:p w:rsidR="002870CE" w:rsidRDefault="002870CE" w:rsidP="00617097">
      <w:pPr>
        <w:rPr>
          <w:b/>
        </w:rPr>
      </w:pPr>
    </w:p>
    <w:p w:rsidR="006B3C67" w:rsidRDefault="006B3C67" w:rsidP="006B3C67">
      <w:pPr>
        <w:rPr>
          <w:b/>
        </w:rPr>
      </w:pPr>
      <w:r>
        <w:rPr>
          <w:b/>
        </w:rPr>
        <w:t>Fall Meeting</w:t>
      </w:r>
    </w:p>
    <w:p w:rsidR="00B716D3" w:rsidRPr="002870CE" w:rsidRDefault="002870CE" w:rsidP="002870CE">
      <w:pPr>
        <w:pStyle w:val="ListParagraph"/>
        <w:numPr>
          <w:ilvl w:val="0"/>
          <w:numId w:val="36"/>
        </w:numPr>
        <w:rPr>
          <w:b/>
        </w:rPr>
      </w:pPr>
      <w:r>
        <w:t>Send me information you might want on the Fall meeting agenda (Royce)</w:t>
      </w:r>
    </w:p>
    <w:p w:rsidR="002870CE" w:rsidRPr="002870CE" w:rsidRDefault="007A502E" w:rsidP="002870CE">
      <w:pPr>
        <w:pStyle w:val="ListParagraph"/>
        <w:numPr>
          <w:ilvl w:val="0"/>
          <w:numId w:val="36"/>
        </w:numPr>
        <w:rPr>
          <w:b/>
        </w:rPr>
      </w:pPr>
      <w:r>
        <w:t xml:space="preserve">Location: </w:t>
      </w:r>
      <w:r w:rsidR="002870CE">
        <w:t>Show Low campus</w:t>
      </w:r>
    </w:p>
    <w:p w:rsidR="002870CE" w:rsidRPr="002870CE" w:rsidRDefault="002870CE" w:rsidP="002870CE">
      <w:pPr>
        <w:pStyle w:val="ListParagraph"/>
        <w:rPr>
          <w:b/>
        </w:rPr>
      </w:pPr>
    </w:p>
    <w:p w:rsidR="002870CE" w:rsidRPr="002870CE" w:rsidRDefault="002870CE" w:rsidP="002870CE">
      <w:pPr>
        <w:rPr>
          <w:b/>
        </w:rPr>
      </w:pPr>
    </w:p>
    <w:p w:rsidR="00716E2C" w:rsidRDefault="00716E2C" w:rsidP="00716E2C">
      <w:pPr>
        <w:rPr>
          <w:b/>
        </w:rPr>
      </w:pPr>
      <w:r w:rsidRPr="00716E2C">
        <w:rPr>
          <w:b/>
        </w:rPr>
        <w:t>Adjourn Meeting</w:t>
      </w:r>
      <w:r w:rsidR="007A502E">
        <w:rPr>
          <w:b/>
        </w:rPr>
        <w:t>: 1:30</w:t>
      </w:r>
      <w:r>
        <w:rPr>
          <w:b/>
        </w:rPr>
        <w:t>pm</w:t>
      </w:r>
    </w:p>
    <w:p w:rsidR="00B9692A" w:rsidRDefault="00B9692A" w:rsidP="00716E2C">
      <w:pPr>
        <w:rPr>
          <w:b/>
        </w:rPr>
      </w:pPr>
    </w:p>
    <w:p w:rsidR="00B9692A" w:rsidRPr="00716E2C" w:rsidRDefault="00B9692A" w:rsidP="00716E2C">
      <w:pPr>
        <w:rPr>
          <w:b/>
        </w:rPr>
      </w:pPr>
      <w:r>
        <w:rPr>
          <w:b/>
        </w:rPr>
        <w:t>Minutes taken and transcribed by Megan Gardner-CCL Temp.</w:t>
      </w:r>
    </w:p>
    <w:sectPr w:rsidR="00B9692A" w:rsidRPr="00716E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5FEF"/>
    <w:multiLevelType w:val="hybridMultilevel"/>
    <w:tmpl w:val="500A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A01C5"/>
    <w:multiLevelType w:val="hybridMultilevel"/>
    <w:tmpl w:val="153AB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A74EB"/>
    <w:multiLevelType w:val="hybridMultilevel"/>
    <w:tmpl w:val="3780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82CC7"/>
    <w:multiLevelType w:val="hybridMultilevel"/>
    <w:tmpl w:val="1AF80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441404"/>
    <w:multiLevelType w:val="hybridMultilevel"/>
    <w:tmpl w:val="92AEBB3C"/>
    <w:lvl w:ilvl="0" w:tplc="E65883B0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0B252F2B"/>
    <w:multiLevelType w:val="hybridMultilevel"/>
    <w:tmpl w:val="6DDE4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76D77"/>
    <w:multiLevelType w:val="hybridMultilevel"/>
    <w:tmpl w:val="5F2C8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F3E4E"/>
    <w:multiLevelType w:val="hybridMultilevel"/>
    <w:tmpl w:val="C332D8E8"/>
    <w:lvl w:ilvl="0" w:tplc="F75AF092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12224613"/>
    <w:multiLevelType w:val="hybridMultilevel"/>
    <w:tmpl w:val="28AA5546"/>
    <w:lvl w:ilvl="0" w:tplc="EFF65362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4D02143"/>
    <w:multiLevelType w:val="hybridMultilevel"/>
    <w:tmpl w:val="FCF27D28"/>
    <w:lvl w:ilvl="0" w:tplc="4B1AB7E2">
      <w:start w:val="1"/>
      <w:numFmt w:val="lowerRoman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65033C6"/>
    <w:multiLevelType w:val="hybridMultilevel"/>
    <w:tmpl w:val="E7F4F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F91CC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284D5473"/>
    <w:multiLevelType w:val="hybridMultilevel"/>
    <w:tmpl w:val="F27E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FA3281"/>
    <w:multiLevelType w:val="hybridMultilevel"/>
    <w:tmpl w:val="F5A8E22E"/>
    <w:lvl w:ilvl="0" w:tplc="05781E4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C4645A"/>
    <w:multiLevelType w:val="hybridMultilevel"/>
    <w:tmpl w:val="A51CA9EE"/>
    <w:lvl w:ilvl="0" w:tplc="199AA63A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0DC17BB"/>
    <w:multiLevelType w:val="hybridMultilevel"/>
    <w:tmpl w:val="648235F6"/>
    <w:lvl w:ilvl="0" w:tplc="635EA592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 w:tentative="1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16" w15:restartNumberingAfterBreak="0">
    <w:nsid w:val="319E3A16"/>
    <w:multiLevelType w:val="hybridMultilevel"/>
    <w:tmpl w:val="3404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E238F7"/>
    <w:multiLevelType w:val="hybridMultilevel"/>
    <w:tmpl w:val="1A56CF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93971EF"/>
    <w:multiLevelType w:val="hybridMultilevel"/>
    <w:tmpl w:val="9F389A26"/>
    <w:lvl w:ilvl="0" w:tplc="2E62F19C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3952434A"/>
    <w:multiLevelType w:val="hybridMultilevel"/>
    <w:tmpl w:val="D6D68C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9F53DFF"/>
    <w:multiLevelType w:val="hybridMultilevel"/>
    <w:tmpl w:val="62140C3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572E07"/>
    <w:multiLevelType w:val="hybridMultilevel"/>
    <w:tmpl w:val="107CB3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4AC4880"/>
    <w:multiLevelType w:val="hybridMultilevel"/>
    <w:tmpl w:val="351841F6"/>
    <w:lvl w:ilvl="0" w:tplc="F2EABBD4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6060672"/>
    <w:multiLevelType w:val="hybridMultilevel"/>
    <w:tmpl w:val="EE30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824BE6"/>
    <w:multiLevelType w:val="hybridMultilevel"/>
    <w:tmpl w:val="5316EA7A"/>
    <w:lvl w:ilvl="0" w:tplc="8A3EE6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7BD3B44"/>
    <w:multiLevelType w:val="hybridMultilevel"/>
    <w:tmpl w:val="AE64E4D2"/>
    <w:lvl w:ilvl="0" w:tplc="A5CE3D0E">
      <w:start w:val="1"/>
      <w:numFmt w:val="lowerRoman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89F1681"/>
    <w:multiLevelType w:val="hybridMultilevel"/>
    <w:tmpl w:val="A732A3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24E27A1"/>
    <w:multiLevelType w:val="hybridMultilevel"/>
    <w:tmpl w:val="FA180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01346B"/>
    <w:multiLevelType w:val="hybridMultilevel"/>
    <w:tmpl w:val="63B479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60C25A3"/>
    <w:multiLevelType w:val="hybridMultilevel"/>
    <w:tmpl w:val="FDBCB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E0D42AD"/>
    <w:multiLevelType w:val="hybridMultilevel"/>
    <w:tmpl w:val="E3D03B40"/>
    <w:lvl w:ilvl="0" w:tplc="ED603DC4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0111103"/>
    <w:multiLevelType w:val="hybridMultilevel"/>
    <w:tmpl w:val="25F6DA76"/>
    <w:lvl w:ilvl="0" w:tplc="8C88AE7A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738C013D"/>
    <w:multiLevelType w:val="hybridMultilevel"/>
    <w:tmpl w:val="A25662A6"/>
    <w:lvl w:ilvl="0" w:tplc="C6C2734C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5396609"/>
    <w:multiLevelType w:val="hybridMultilevel"/>
    <w:tmpl w:val="827AE912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686FDA"/>
    <w:multiLevelType w:val="hybridMultilevel"/>
    <w:tmpl w:val="A0CA0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3B736D"/>
    <w:multiLevelType w:val="hybridMultilevel"/>
    <w:tmpl w:val="C51A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1A4EF8"/>
    <w:multiLevelType w:val="hybridMultilevel"/>
    <w:tmpl w:val="9A7A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9"/>
  </w:num>
  <w:num w:numId="5">
    <w:abstractNumId w:val="20"/>
  </w:num>
  <w:num w:numId="6">
    <w:abstractNumId w:val="33"/>
  </w:num>
  <w:num w:numId="7">
    <w:abstractNumId w:val="17"/>
  </w:num>
  <w:num w:numId="8">
    <w:abstractNumId w:val="16"/>
  </w:num>
  <w:num w:numId="9">
    <w:abstractNumId w:val="23"/>
  </w:num>
  <w:num w:numId="10">
    <w:abstractNumId w:val="34"/>
  </w:num>
  <w:num w:numId="11">
    <w:abstractNumId w:val="12"/>
  </w:num>
  <w:num w:numId="12">
    <w:abstractNumId w:val="36"/>
  </w:num>
  <w:num w:numId="13">
    <w:abstractNumId w:val="3"/>
  </w:num>
  <w:num w:numId="14">
    <w:abstractNumId w:val="1"/>
  </w:num>
  <w:num w:numId="15">
    <w:abstractNumId w:val="26"/>
  </w:num>
  <w:num w:numId="16">
    <w:abstractNumId w:val="30"/>
  </w:num>
  <w:num w:numId="17">
    <w:abstractNumId w:val="8"/>
  </w:num>
  <w:num w:numId="18">
    <w:abstractNumId w:val="15"/>
  </w:num>
  <w:num w:numId="19">
    <w:abstractNumId w:val="14"/>
  </w:num>
  <w:num w:numId="20">
    <w:abstractNumId w:val="25"/>
  </w:num>
  <w:num w:numId="21">
    <w:abstractNumId w:val="22"/>
  </w:num>
  <w:num w:numId="22">
    <w:abstractNumId w:val="31"/>
  </w:num>
  <w:num w:numId="23">
    <w:abstractNumId w:val="24"/>
  </w:num>
  <w:num w:numId="24">
    <w:abstractNumId w:val="6"/>
  </w:num>
  <w:num w:numId="25">
    <w:abstractNumId w:val="35"/>
  </w:num>
  <w:num w:numId="26">
    <w:abstractNumId w:val="27"/>
  </w:num>
  <w:num w:numId="27">
    <w:abstractNumId w:val="10"/>
  </w:num>
  <w:num w:numId="28">
    <w:abstractNumId w:val="19"/>
  </w:num>
  <w:num w:numId="29">
    <w:abstractNumId w:val="4"/>
  </w:num>
  <w:num w:numId="30">
    <w:abstractNumId w:val="32"/>
  </w:num>
  <w:num w:numId="31">
    <w:abstractNumId w:val="2"/>
  </w:num>
  <w:num w:numId="32">
    <w:abstractNumId w:val="28"/>
  </w:num>
  <w:num w:numId="33">
    <w:abstractNumId w:val="21"/>
  </w:num>
  <w:num w:numId="34">
    <w:abstractNumId w:val="18"/>
  </w:num>
  <w:num w:numId="35">
    <w:abstractNumId w:val="9"/>
  </w:num>
  <w:num w:numId="36">
    <w:abstractNumId w:val="13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cCYyA0NTOzMDdW0lEKTi0uzszPAykwrAUAF1W2JSwAAAA="/>
  </w:docVars>
  <w:rsids>
    <w:rsidRoot w:val="006D6131"/>
    <w:rsid w:val="0007341E"/>
    <w:rsid w:val="00090200"/>
    <w:rsid w:val="001B70A4"/>
    <w:rsid w:val="001B73D8"/>
    <w:rsid w:val="001B7737"/>
    <w:rsid w:val="002870CE"/>
    <w:rsid w:val="002A03D5"/>
    <w:rsid w:val="002B1C4B"/>
    <w:rsid w:val="002E0BE9"/>
    <w:rsid w:val="00312A5B"/>
    <w:rsid w:val="00333CD6"/>
    <w:rsid w:val="004A19D1"/>
    <w:rsid w:val="004C6B47"/>
    <w:rsid w:val="00547E66"/>
    <w:rsid w:val="0055778A"/>
    <w:rsid w:val="005E3D8D"/>
    <w:rsid w:val="00617097"/>
    <w:rsid w:val="006B3C67"/>
    <w:rsid w:val="006B696B"/>
    <w:rsid w:val="006C6C33"/>
    <w:rsid w:val="006D6131"/>
    <w:rsid w:val="00716E2C"/>
    <w:rsid w:val="0077455D"/>
    <w:rsid w:val="007819FE"/>
    <w:rsid w:val="007A502E"/>
    <w:rsid w:val="008123A2"/>
    <w:rsid w:val="008B46FF"/>
    <w:rsid w:val="008C7683"/>
    <w:rsid w:val="00920995"/>
    <w:rsid w:val="009A650D"/>
    <w:rsid w:val="00AC1F67"/>
    <w:rsid w:val="00AC289B"/>
    <w:rsid w:val="00AD7D37"/>
    <w:rsid w:val="00B716D3"/>
    <w:rsid w:val="00B9692A"/>
    <w:rsid w:val="00BB6122"/>
    <w:rsid w:val="00BF4363"/>
    <w:rsid w:val="00C17CDB"/>
    <w:rsid w:val="00C7122A"/>
    <w:rsid w:val="00C740D0"/>
    <w:rsid w:val="00CA6BC5"/>
    <w:rsid w:val="00D66BAB"/>
    <w:rsid w:val="00D90C24"/>
    <w:rsid w:val="00DE4E11"/>
    <w:rsid w:val="00E91E1A"/>
    <w:rsid w:val="00EC39DD"/>
    <w:rsid w:val="00EE750B"/>
    <w:rsid w:val="00FD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94336B-9074-418E-A43E-566090954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0A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1B70A4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</w:rPr>
  </w:style>
  <w:style w:type="character" w:styleId="SubtleEmphasis">
    <w:name w:val="Subtle Emphasis"/>
    <w:uiPriority w:val="19"/>
    <w:qFormat/>
    <w:rsid w:val="001B70A4"/>
    <w:rPr>
      <w:i/>
      <w:iCs/>
    </w:rPr>
  </w:style>
  <w:style w:type="paragraph" w:styleId="ListParagraph">
    <w:name w:val="List Paragraph"/>
    <w:basedOn w:val="Normal"/>
    <w:uiPriority w:val="34"/>
    <w:qFormat/>
    <w:rsid w:val="00EC39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44CB5F-FE7D-4F54-8116-2F6CE8B51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land Pioneer College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fante, Shaneen</dc:creator>
  <cp:lastModifiedBy>Dominguez, Pamela A.</cp:lastModifiedBy>
  <cp:revision>2</cp:revision>
  <dcterms:created xsi:type="dcterms:W3CDTF">2018-12-13T15:30:00Z</dcterms:created>
  <dcterms:modified xsi:type="dcterms:W3CDTF">2018-12-13T15:30:00Z</dcterms:modified>
</cp:coreProperties>
</file>